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545B7" w14:textId="77777777" w:rsidR="007D118E" w:rsidRPr="00A479B9" w:rsidRDefault="00995BB1" w:rsidP="007D118E">
      <w:pPr>
        <w:rPr>
          <w:b/>
          <w:color w:val="006600"/>
          <w:sz w:val="16"/>
          <w:szCs w:val="16"/>
        </w:rPr>
      </w:pPr>
      <w:r>
        <w:rPr>
          <w:noProof/>
        </w:rPr>
        <w:drawing>
          <wp:anchor distT="0" distB="0" distL="114300" distR="114300" simplePos="0" relativeHeight="251659264" behindDoc="1" locked="0" layoutInCell="1" allowOverlap="1" wp14:anchorId="033E77E2" wp14:editId="0E89DD4A">
            <wp:simplePos x="0" y="0"/>
            <wp:positionH relativeFrom="column">
              <wp:posOffset>2074434</wp:posOffset>
            </wp:positionH>
            <wp:positionV relativeFrom="paragraph">
              <wp:posOffset>-138430</wp:posOffset>
            </wp:positionV>
            <wp:extent cx="1916265" cy="853463"/>
            <wp:effectExtent l="0" t="0" r="8255" b="3810"/>
            <wp:wrapNone/>
            <wp:docPr id="2" name="Picture 0" descr="UNCC_Logo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NCC_Logo_4c.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16265" cy="8534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203DFF" w14:textId="77777777" w:rsidR="008B30EA" w:rsidRDefault="008B30EA" w:rsidP="007D118E">
      <w:pPr>
        <w:jc w:val="center"/>
        <w:rPr>
          <w:color w:val="00703C"/>
          <w:sz w:val="20"/>
        </w:rPr>
      </w:pPr>
    </w:p>
    <w:p w14:paraId="02F7222D" w14:textId="77777777" w:rsidR="008B30EA" w:rsidRDefault="008B30EA" w:rsidP="007D118E">
      <w:pPr>
        <w:jc w:val="center"/>
        <w:rPr>
          <w:color w:val="00703C"/>
          <w:sz w:val="20"/>
        </w:rPr>
      </w:pPr>
    </w:p>
    <w:p w14:paraId="5DE6D736" w14:textId="77777777" w:rsidR="008B30EA" w:rsidRDefault="008B30EA" w:rsidP="007D118E">
      <w:pPr>
        <w:jc w:val="center"/>
        <w:rPr>
          <w:color w:val="00703C"/>
          <w:sz w:val="20"/>
        </w:rPr>
      </w:pPr>
    </w:p>
    <w:p w14:paraId="7BDB1BAA" w14:textId="77777777" w:rsidR="008B30EA" w:rsidRDefault="008B30EA" w:rsidP="007D118E">
      <w:pPr>
        <w:jc w:val="center"/>
        <w:rPr>
          <w:color w:val="00703C"/>
          <w:sz w:val="20"/>
        </w:rPr>
      </w:pPr>
    </w:p>
    <w:p w14:paraId="1FC152EE" w14:textId="38A36087" w:rsidR="007D118E" w:rsidRPr="008B30EA" w:rsidRDefault="007D118E" w:rsidP="007D118E">
      <w:pPr>
        <w:jc w:val="center"/>
        <w:rPr>
          <w:color w:val="00703C"/>
          <w:sz w:val="18"/>
        </w:rPr>
      </w:pPr>
      <w:r w:rsidRPr="00A9358A">
        <w:rPr>
          <w:color w:val="00703C"/>
          <w:sz w:val="18"/>
        </w:rPr>
        <w:t>Department of</w:t>
      </w:r>
      <w:r w:rsidR="00A9358A">
        <w:rPr>
          <w:color w:val="00703C"/>
          <w:sz w:val="18"/>
        </w:rPr>
        <w:t xml:space="preserve"> Counseling</w:t>
      </w:r>
    </w:p>
    <w:p w14:paraId="569725D6" w14:textId="77777777" w:rsidR="007D118E" w:rsidRPr="008B30EA" w:rsidRDefault="007D118E" w:rsidP="007D118E">
      <w:pPr>
        <w:jc w:val="center"/>
        <w:rPr>
          <w:color w:val="00703C"/>
          <w:sz w:val="18"/>
        </w:rPr>
      </w:pPr>
      <w:r w:rsidRPr="008B30EA">
        <w:rPr>
          <w:color w:val="00703C"/>
          <w:sz w:val="18"/>
        </w:rPr>
        <w:t>9201 University City Boulevard, Charlotte, NC  28223-0001</w:t>
      </w:r>
    </w:p>
    <w:p w14:paraId="7F93777A" w14:textId="77777777" w:rsidR="00D63FB1" w:rsidRPr="008D5539" w:rsidRDefault="00D63FB1" w:rsidP="000839E6">
      <w:pPr>
        <w:jc w:val="center"/>
        <w:rPr>
          <w:i/>
          <w:sz w:val="20"/>
          <w:szCs w:val="20"/>
        </w:rPr>
      </w:pPr>
    </w:p>
    <w:p w14:paraId="575B835F" w14:textId="77777777" w:rsidR="000839E6" w:rsidRPr="007D118E" w:rsidRDefault="007D118E" w:rsidP="000839E6">
      <w:pPr>
        <w:jc w:val="center"/>
        <w:rPr>
          <w:b/>
          <w:sz w:val="22"/>
          <w:szCs w:val="22"/>
          <w:u w:val="single"/>
        </w:rPr>
      </w:pPr>
      <w:r w:rsidRPr="007D118E">
        <w:rPr>
          <w:b/>
          <w:sz w:val="22"/>
          <w:szCs w:val="22"/>
          <w:u w:val="single"/>
        </w:rPr>
        <w:t>Consent to Participate in a Research Study</w:t>
      </w:r>
    </w:p>
    <w:p w14:paraId="6CCBBDAF" w14:textId="77777777" w:rsidR="007D118E" w:rsidRDefault="007D118E" w:rsidP="007D118E">
      <w:pPr>
        <w:rPr>
          <w:bCs/>
          <w:sz w:val="22"/>
          <w:szCs w:val="22"/>
        </w:rPr>
      </w:pPr>
    </w:p>
    <w:p w14:paraId="5F38CB2C" w14:textId="21491017" w:rsidR="007D118E" w:rsidRDefault="001735CB" w:rsidP="007D118E">
      <w:pPr>
        <w:rPr>
          <w:bCs/>
          <w:sz w:val="22"/>
          <w:szCs w:val="22"/>
        </w:rPr>
      </w:pPr>
      <w:r>
        <w:rPr>
          <w:bCs/>
          <w:sz w:val="22"/>
          <w:szCs w:val="22"/>
        </w:rPr>
        <w:t>Attribute of a Counselor that Impacts a Client’s Selection and Trust</w:t>
      </w:r>
      <w:r w:rsidR="0006522B">
        <w:rPr>
          <w:bCs/>
          <w:sz w:val="22"/>
          <w:szCs w:val="22"/>
        </w:rPr>
        <w:t xml:space="preserve">   </w:t>
      </w:r>
    </w:p>
    <w:p w14:paraId="301F7F31" w14:textId="77777777" w:rsidR="005007A5" w:rsidRPr="00165961" w:rsidRDefault="005007A5" w:rsidP="007D118E">
      <w:pPr>
        <w:rPr>
          <w:bCs/>
          <w:sz w:val="22"/>
          <w:szCs w:val="22"/>
        </w:rPr>
      </w:pPr>
    </w:p>
    <w:p w14:paraId="716D4B9C" w14:textId="77777777" w:rsidR="000B1A56" w:rsidRDefault="007D118E" w:rsidP="007D118E">
      <w:pPr>
        <w:rPr>
          <w:bCs/>
          <w:sz w:val="22"/>
          <w:szCs w:val="22"/>
        </w:rPr>
      </w:pPr>
      <w:r w:rsidRPr="00C65F6D">
        <w:rPr>
          <w:bCs/>
          <w:sz w:val="22"/>
          <w:szCs w:val="22"/>
        </w:rPr>
        <w:t>Principal Investigator</w:t>
      </w:r>
      <w:r w:rsidR="000B1A56">
        <w:rPr>
          <w:bCs/>
          <w:sz w:val="22"/>
          <w:szCs w:val="22"/>
        </w:rPr>
        <w:t>s</w:t>
      </w:r>
      <w:r w:rsidRPr="00C65F6D">
        <w:rPr>
          <w:bCs/>
          <w:sz w:val="22"/>
          <w:szCs w:val="22"/>
        </w:rPr>
        <w:t xml:space="preserve">: </w:t>
      </w:r>
      <w:r w:rsidR="000B1A56">
        <w:rPr>
          <w:bCs/>
          <w:sz w:val="22"/>
          <w:szCs w:val="22"/>
        </w:rPr>
        <w:t>Amy Biang LCMHC, CEDS, UNCC</w:t>
      </w:r>
    </w:p>
    <w:p w14:paraId="5293719D" w14:textId="2CDFC747" w:rsidR="007D118E" w:rsidRDefault="000B1A56" w:rsidP="0006522B">
      <w:pPr>
        <w:rPr>
          <w:bCs/>
          <w:sz w:val="22"/>
          <w:szCs w:val="22"/>
        </w:rPr>
      </w:pPr>
      <w:r>
        <w:rPr>
          <w:bCs/>
          <w:sz w:val="22"/>
          <w:szCs w:val="22"/>
        </w:rPr>
        <w:t xml:space="preserve"> </w:t>
      </w:r>
      <w:r>
        <w:rPr>
          <w:bCs/>
          <w:sz w:val="22"/>
          <w:szCs w:val="22"/>
        </w:rPr>
        <w:tab/>
      </w:r>
      <w:r>
        <w:rPr>
          <w:bCs/>
          <w:sz w:val="22"/>
          <w:szCs w:val="22"/>
        </w:rPr>
        <w:tab/>
        <w:t xml:space="preserve">            </w:t>
      </w:r>
    </w:p>
    <w:p w14:paraId="0C42A88C" w14:textId="46C1BA73" w:rsidR="005007A5" w:rsidRPr="00C65F6D" w:rsidRDefault="005007A5" w:rsidP="007D118E">
      <w:pPr>
        <w:rPr>
          <w:bCs/>
          <w:sz w:val="22"/>
          <w:szCs w:val="22"/>
        </w:rPr>
      </w:pPr>
      <w:r>
        <w:rPr>
          <w:bCs/>
          <w:sz w:val="22"/>
          <w:szCs w:val="22"/>
        </w:rPr>
        <w:t xml:space="preserve">Faculty Advisor: Dr. </w:t>
      </w:r>
      <w:r w:rsidR="0006522B">
        <w:rPr>
          <w:bCs/>
          <w:sz w:val="22"/>
          <w:szCs w:val="22"/>
        </w:rPr>
        <w:t>Clare Merlin-</w:t>
      </w:r>
      <w:proofErr w:type="spellStart"/>
      <w:r w:rsidR="0006522B">
        <w:rPr>
          <w:bCs/>
          <w:sz w:val="22"/>
          <w:szCs w:val="22"/>
        </w:rPr>
        <w:t>Knoblich</w:t>
      </w:r>
      <w:proofErr w:type="spellEnd"/>
      <w:r>
        <w:rPr>
          <w:bCs/>
          <w:sz w:val="22"/>
          <w:szCs w:val="22"/>
        </w:rPr>
        <w:t>,</w:t>
      </w:r>
      <w:r w:rsidR="004F6DA1">
        <w:rPr>
          <w:bCs/>
          <w:sz w:val="22"/>
          <w:szCs w:val="22"/>
        </w:rPr>
        <w:t xml:space="preserve"> NCC,</w:t>
      </w:r>
      <w:r>
        <w:rPr>
          <w:bCs/>
          <w:sz w:val="22"/>
          <w:szCs w:val="22"/>
        </w:rPr>
        <w:t xml:space="preserve"> UNCC</w:t>
      </w:r>
    </w:p>
    <w:p w14:paraId="7D7A8300" w14:textId="77777777" w:rsidR="007D118E" w:rsidRPr="008D5539" w:rsidRDefault="007D118E" w:rsidP="000839E6">
      <w:pPr>
        <w:jc w:val="center"/>
        <w:rPr>
          <w:b/>
          <w:sz w:val="20"/>
          <w:szCs w:val="20"/>
          <w:u w:val="single"/>
        </w:rPr>
      </w:pPr>
    </w:p>
    <w:p w14:paraId="60009793" w14:textId="77777777" w:rsidR="007D118E" w:rsidRDefault="007D118E" w:rsidP="007D118E">
      <w:pPr>
        <w:rPr>
          <w:sz w:val="22"/>
          <w:szCs w:val="22"/>
        </w:rPr>
      </w:pPr>
      <w:r>
        <w:rPr>
          <w:sz w:val="22"/>
          <w:szCs w:val="22"/>
        </w:rPr>
        <w:t xml:space="preserve">You are invited to participate in a research study.  Participation in this research study is voluntary.  The information provided is to help you decide </w:t>
      </w:r>
      <w:proofErr w:type="gramStart"/>
      <w:r>
        <w:rPr>
          <w:sz w:val="22"/>
          <w:szCs w:val="22"/>
        </w:rPr>
        <w:t>whether or not</w:t>
      </w:r>
      <w:proofErr w:type="gramEnd"/>
      <w:r>
        <w:rPr>
          <w:sz w:val="22"/>
          <w:szCs w:val="22"/>
        </w:rPr>
        <w:t xml:space="preserve"> to participate.  If you have any questions, please ask.  </w:t>
      </w:r>
    </w:p>
    <w:p w14:paraId="11C3D6EB" w14:textId="77777777" w:rsidR="007D118E" w:rsidRDefault="007D118E" w:rsidP="007D118E">
      <w:pPr>
        <w:rPr>
          <w:sz w:val="22"/>
          <w:szCs w:val="22"/>
        </w:rPr>
      </w:pPr>
    </w:p>
    <w:p w14:paraId="2118BA28" w14:textId="77777777" w:rsidR="007D118E" w:rsidRPr="002A61A6" w:rsidRDefault="007D118E" w:rsidP="007D118E">
      <w:pPr>
        <w:rPr>
          <w:b/>
          <w:sz w:val="28"/>
          <w:szCs w:val="28"/>
          <w:u w:val="single"/>
        </w:rPr>
      </w:pPr>
      <w:r w:rsidRPr="002A61A6">
        <w:rPr>
          <w:b/>
          <w:sz w:val="28"/>
          <w:szCs w:val="28"/>
          <w:u w:val="single"/>
        </w:rPr>
        <w:t>Important Information You Need to Know</w:t>
      </w:r>
    </w:p>
    <w:p w14:paraId="4CAA60A1" w14:textId="77777777" w:rsidR="007D118E" w:rsidRDefault="007D118E" w:rsidP="007D118E">
      <w:pPr>
        <w:rPr>
          <w:b/>
          <w:sz w:val="22"/>
          <w:szCs w:val="22"/>
          <w:u w:val="single"/>
        </w:rPr>
      </w:pPr>
    </w:p>
    <w:p w14:paraId="7B6B8636" w14:textId="0E16ED10" w:rsidR="00802C32" w:rsidRDefault="007D118E" w:rsidP="00802C32">
      <w:pPr>
        <w:pStyle w:val="ListParagraph"/>
        <w:numPr>
          <w:ilvl w:val="0"/>
          <w:numId w:val="2"/>
        </w:numPr>
        <w:rPr>
          <w:sz w:val="22"/>
          <w:szCs w:val="22"/>
        </w:rPr>
      </w:pPr>
      <w:r w:rsidRPr="000B1A56">
        <w:rPr>
          <w:sz w:val="22"/>
          <w:szCs w:val="22"/>
        </w:rPr>
        <w:t xml:space="preserve">The </w:t>
      </w:r>
      <w:r w:rsidR="001735CB">
        <w:rPr>
          <w:sz w:val="22"/>
          <w:szCs w:val="22"/>
        </w:rPr>
        <w:t xml:space="preserve">purpose of this study is </w:t>
      </w:r>
      <w:r w:rsidRPr="000B1A56">
        <w:rPr>
          <w:sz w:val="22"/>
          <w:szCs w:val="22"/>
        </w:rPr>
        <w:t>to explore</w:t>
      </w:r>
      <w:r w:rsidR="0006522B">
        <w:rPr>
          <w:sz w:val="22"/>
          <w:szCs w:val="22"/>
        </w:rPr>
        <w:t xml:space="preserve"> </w:t>
      </w:r>
      <w:r w:rsidR="001735CB">
        <w:rPr>
          <w:sz w:val="22"/>
          <w:szCs w:val="22"/>
        </w:rPr>
        <w:t xml:space="preserve">a specific attribute </w:t>
      </w:r>
      <w:r w:rsidR="00032C10">
        <w:rPr>
          <w:sz w:val="22"/>
          <w:szCs w:val="22"/>
        </w:rPr>
        <w:t>of a counselor</w:t>
      </w:r>
      <w:r w:rsidR="001735CB">
        <w:rPr>
          <w:sz w:val="22"/>
          <w:szCs w:val="22"/>
        </w:rPr>
        <w:t xml:space="preserve"> and if it </w:t>
      </w:r>
      <w:r w:rsidR="0006522B">
        <w:rPr>
          <w:sz w:val="22"/>
          <w:szCs w:val="22"/>
        </w:rPr>
        <w:t>impact</w:t>
      </w:r>
      <w:r w:rsidR="00032C10">
        <w:rPr>
          <w:sz w:val="22"/>
          <w:szCs w:val="22"/>
        </w:rPr>
        <w:t>s</w:t>
      </w:r>
      <w:r w:rsidR="0006522B">
        <w:rPr>
          <w:sz w:val="22"/>
          <w:szCs w:val="22"/>
        </w:rPr>
        <w:t xml:space="preserve"> a </w:t>
      </w:r>
      <w:r w:rsidR="00CD584A">
        <w:rPr>
          <w:sz w:val="22"/>
          <w:szCs w:val="22"/>
        </w:rPr>
        <w:t>client’s</w:t>
      </w:r>
      <w:r w:rsidR="0006522B">
        <w:rPr>
          <w:sz w:val="22"/>
          <w:szCs w:val="22"/>
        </w:rPr>
        <w:t xml:space="preserve"> selection</w:t>
      </w:r>
      <w:r w:rsidR="001735CB">
        <w:rPr>
          <w:sz w:val="22"/>
          <w:szCs w:val="22"/>
        </w:rPr>
        <w:t xml:space="preserve"> and trust</w:t>
      </w:r>
      <w:r w:rsidR="0006522B">
        <w:rPr>
          <w:sz w:val="22"/>
          <w:szCs w:val="22"/>
        </w:rPr>
        <w:t xml:space="preserve"> of </w:t>
      </w:r>
      <w:r w:rsidR="001735CB">
        <w:rPr>
          <w:sz w:val="22"/>
          <w:szCs w:val="22"/>
        </w:rPr>
        <w:t xml:space="preserve">that </w:t>
      </w:r>
      <w:r w:rsidR="0006522B">
        <w:rPr>
          <w:sz w:val="22"/>
          <w:szCs w:val="22"/>
        </w:rPr>
        <w:t xml:space="preserve">counselor. </w:t>
      </w:r>
      <w:r w:rsidR="001735CB">
        <w:rPr>
          <w:sz w:val="22"/>
          <w:szCs w:val="22"/>
        </w:rPr>
        <w:t>To avoid bias we are not fully disclosing the attribute being studied. However, once you start the survey you will know the attribute. You may choose to quit the survey at any time.</w:t>
      </w:r>
    </w:p>
    <w:p w14:paraId="0BF84E7C" w14:textId="77777777" w:rsidR="00802C32" w:rsidRDefault="00802C32" w:rsidP="00802C32">
      <w:pPr>
        <w:pStyle w:val="ListParagraph"/>
        <w:rPr>
          <w:sz w:val="22"/>
          <w:szCs w:val="22"/>
        </w:rPr>
      </w:pPr>
    </w:p>
    <w:p w14:paraId="4FAC6F01" w14:textId="2EC3B492" w:rsidR="00802C32" w:rsidRDefault="00802C32" w:rsidP="00802C32">
      <w:pPr>
        <w:pStyle w:val="ListParagraph"/>
        <w:numPr>
          <w:ilvl w:val="0"/>
          <w:numId w:val="2"/>
        </w:numPr>
        <w:rPr>
          <w:sz w:val="22"/>
          <w:szCs w:val="22"/>
        </w:rPr>
      </w:pPr>
      <w:r>
        <w:rPr>
          <w:sz w:val="22"/>
          <w:szCs w:val="22"/>
        </w:rPr>
        <w:t xml:space="preserve">No identifying information will be collected. Your answers are completely confidential and </w:t>
      </w:r>
      <w:r w:rsidR="00CD584A">
        <w:rPr>
          <w:sz w:val="22"/>
          <w:szCs w:val="22"/>
        </w:rPr>
        <w:t>cannot</w:t>
      </w:r>
      <w:r>
        <w:rPr>
          <w:sz w:val="22"/>
          <w:szCs w:val="22"/>
        </w:rPr>
        <w:t xml:space="preserve"> be identified to you specifically. </w:t>
      </w:r>
    </w:p>
    <w:p w14:paraId="08E2C181" w14:textId="1DE2B192" w:rsidR="00802C32" w:rsidRPr="00802C32" w:rsidRDefault="00802C32" w:rsidP="00802C32">
      <w:pPr>
        <w:pStyle w:val="ListParagraph"/>
        <w:tabs>
          <w:tab w:val="left" w:pos="1128"/>
        </w:tabs>
        <w:rPr>
          <w:sz w:val="22"/>
          <w:szCs w:val="22"/>
        </w:rPr>
      </w:pPr>
      <w:r>
        <w:rPr>
          <w:sz w:val="22"/>
          <w:szCs w:val="22"/>
        </w:rPr>
        <w:tab/>
      </w:r>
    </w:p>
    <w:p w14:paraId="1E8017DB" w14:textId="6B716DDF" w:rsidR="005007A5" w:rsidRDefault="000B1A56" w:rsidP="005007A5">
      <w:pPr>
        <w:pStyle w:val="ListParagraph"/>
        <w:numPr>
          <w:ilvl w:val="0"/>
          <w:numId w:val="2"/>
        </w:numPr>
        <w:rPr>
          <w:sz w:val="22"/>
          <w:szCs w:val="22"/>
        </w:rPr>
      </w:pPr>
      <w:r>
        <w:rPr>
          <w:sz w:val="22"/>
          <w:szCs w:val="22"/>
        </w:rPr>
        <w:t xml:space="preserve">We are asking </w:t>
      </w:r>
      <w:r w:rsidR="0006522B">
        <w:rPr>
          <w:sz w:val="22"/>
          <w:szCs w:val="22"/>
        </w:rPr>
        <w:t xml:space="preserve">participants </w:t>
      </w:r>
      <w:r>
        <w:rPr>
          <w:sz w:val="22"/>
          <w:szCs w:val="22"/>
        </w:rPr>
        <w:t>to complete a survey about</w:t>
      </w:r>
      <w:r w:rsidR="0006522B">
        <w:rPr>
          <w:sz w:val="22"/>
          <w:szCs w:val="22"/>
        </w:rPr>
        <w:t xml:space="preserve"> their beliefs related to the ability to trust, follow advice</w:t>
      </w:r>
      <w:r w:rsidR="00CD584A">
        <w:rPr>
          <w:sz w:val="22"/>
          <w:szCs w:val="22"/>
        </w:rPr>
        <w:t>,</w:t>
      </w:r>
      <w:r w:rsidR="0006522B">
        <w:rPr>
          <w:sz w:val="22"/>
          <w:szCs w:val="22"/>
        </w:rPr>
        <w:t xml:space="preserve"> and select a counselor</w:t>
      </w:r>
      <w:r w:rsidR="001735CB">
        <w:rPr>
          <w:sz w:val="22"/>
          <w:szCs w:val="22"/>
        </w:rPr>
        <w:t xml:space="preserve"> based on a specific attribute</w:t>
      </w:r>
      <w:r w:rsidR="0006522B">
        <w:rPr>
          <w:sz w:val="22"/>
          <w:szCs w:val="22"/>
        </w:rPr>
        <w:t xml:space="preserve">. Demographics will be collected </w:t>
      </w:r>
      <w:r>
        <w:rPr>
          <w:sz w:val="22"/>
          <w:szCs w:val="22"/>
        </w:rPr>
        <w:t xml:space="preserve">then </w:t>
      </w:r>
      <w:r w:rsidR="0006522B">
        <w:rPr>
          <w:sz w:val="22"/>
          <w:szCs w:val="22"/>
        </w:rPr>
        <w:t xml:space="preserve">you will </w:t>
      </w:r>
      <w:r>
        <w:rPr>
          <w:sz w:val="22"/>
          <w:szCs w:val="22"/>
        </w:rPr>
        <w:t>complete a</w:t>
      </w:r>
      <w:r w:rsidR="006F4049">
        <w:rPr>
          <w:sz w:val="22"/>
          <w:szCs w:val="22"/>
        </w:rPr>
        <w:t xml:space="preserve"> </w:t>
      </w:r>
      <w:r w:rsidR="00032C10">
        <w:rPr>
          <w:sz w:val="22"/>
          <w:szCs w:val="22"/>
        </w:rPr>
        <w:t>36</w:t>
      </w:r>
      <w:r w:rsidR="006F4049">
        <w:rPr>
          <w:sz w:val="22"/>
          <w:szCs w:val="22"/>
        </w:rPr>
        <w:t>-</w:t>
      </w:r>
      <w:r>
        <w:rPr>
          <w:sz w:val="22"/>
          <w:szCs w:val="22"/>
        </w:rPr>
        <w:t xml:space="preserve"> question measurement. </w:t>
      </w:r>
      <w:r w:rsidR="00802C32">
        <w:rPr>
          <w:sz w:val="22"/>
          <w:szCs w:val="22"/>
        </w:rPr>
        <w:t xml:space="preserve">This study can be done in </w:t>
      </w:r>
      <w:r w:rsidR="006F4049">
        <w:rPr>
          <w:sz w:val="22"/>
          <w:szCs w:val="22"/>
        </w:rPr>
        <w:t>10-</w:t>
      </w:r>
      <w:r w:rsidR="00802C32">
        <w:rPr>
          <w:sz w:val="22"/>
          <w:szCs w:val="22"/>
        </w:rPr>
        <w:t>1</w:t>
      </w:r>
      <w:r w:rsidR="005007A5">
        <w:rPr>
          <w:sz w:val="22"/>
          <w:szCs w:val="22"/>
        </w:rPr>
        <w:t>5</w:t>
      </w:r>
      <w:r w:rsidR="00802C32">
        <w:rPr>
          <w:sz w:val="22"/>
          <w:szCs w:val="22"/>
        </w:rPr>
        <w:t xml:space="preserve"> min on any device with access to the internet. </w:t>
      </w:r>
      <w:r w:rsidR="00E44AA8">
        <w:rPr>
          <w:sz w:val="22"/>
          <w:szCs w:val="22"/>
        </w:rPr>
        <w:t>The survey begins after you click the “</w:t>
      </w:r>
      <w:r w:rsidR="00CD584A">
        <w:rPr>
          <w:sz w:val="22"/>
          <w:szCs w:val="22"/>
        </w:rPr>
        <w:t>Begin Survey</w:t>
      </w:r>
      <w:r w:rsidR="00E44AA8">
        <w:rPr>
          <w:sz w:val="22"/>
          <w:szCs w:val="22"/>
        </w:rPr>
        <w:t xml:space="preserve">” button that gives your consent to participate. </w:t>
      </w:r>
    </w:p>
    <w:p w14:paraId="331FF850" w14:textId="77777777" w:rsidR="005007A5" w:rsidRPr="005007A5" w:rsidRDefault="005007A5" w:rsidP="005007A5">
      <w:pPr>
        <w:pStyle w:val="ListParagraph"/>
        <w:rPr>
          <w:sz w:val="22"/>
          <w:szCs w:val="22"/>
        </w:rPr>
      </w:pPr>
    </w:p>
    <w:p w14:paraId="718ED215" w14:textId="3D667415" w:rsidR="00120140" w:rsidRPr="005007A5" w:rsidRDefault="00120140" w:rsidP="005007A5">
      <w:pPr>
        <w:pStyle w:val="ListParagraph"/>
        <w:numPr>
          <w:ilvl w:val="0"/>
          <w:numId w:val="2"/>
        </w:numPr>
        <w:rPr>
          <w:sz w:val="22"/>
          <w:szCs w:val="22"/>
        </w:rPr>
      </w:pPr>
      <w:r w:rsidRPr="005007A5">
        <w:rPr>
          <w:sz w:val="22"/>
          <w:szCs w:val="22"/>
        </w:rPr>
        <w:t xml:space="preserve">Please read this form and ask any questions you may have before you decide whether to participate in this research study.  </w:t>
      </w:r>
    </w:p>
    <w:p w14:paraId="0F1E70A9" w14:textId="77777777" w:rsidR="00120140" w:rsidRDefault="00120140" w:rsidP="00120140">
      <w:pPr>
        <w:rPr>
          <w:sz w:val="22"/>
          <w:szCs w:val="22"/>
        </w:rPr>
      </w:pPr>
    </w:p>
    <w:p w14:paraId="1DD4AEC8" w14:textId="77777777" w:rsidR="00120140" w:rsidRPr="00FD057E" w:rsidRDefault="00120140" w:rsidP="00120140">
      <w:pPr>
        <w:rPr>
          <w:b/>
          <w:sz w:val="22"/>
          <w:szCs w:val="22"/>
          <w:u w:val="single"/>
        </w:rPr>
      </w:pPr>
      <w:r w:rsidRPr="00FD057E">
        <w:rPr>
          <w:b/>
          <w:sz w:val="22"/>
          <w:szCs w:val="22"/>
          <w:u w:val="single"/>
        </w:rPr>
        <w:t xml:space="preserve">Why </w:t>
      </w:r>
      <w:r>
        <w:rPr>
          <w:b/>
          <w:sz w:val="22"/>
          <w:szCs w:val="22"/>
          <w:u w:val="single"/>
        </w:rPr>
        <w:t xml:space="preserve">are we doing this study? </w:t>
      </w:r>
    </w:p>
    <w:p w14:paraId="0341E8A8" w14:textId="59EA5D21" w:rsidR="00120140" w:rsidRPr="008B30EA" w:rsidRDefault="00120140" w:rsidP="00120140">
      <w:pPr>
        <w:ind w:right="180"/>
        <w:rPr>
          <w:sz w:val="22"/>
          <w:szCs w:val="22"/>
        </w:rPr>
      </w:pPr>
      <w:r>
        <w:rPr>
          <w:sz w:val="22"/>
          <w:szCs w:val="22"/>
        </w:rPr>
        <w:t xml:space="preserve">The purpose of this study is </w:t>
      </w:r>
      <w:r w:rsidRPr="008B30EA">
        <w:rPr>
          <w:sz w:val="22"/>
          <w:szCs w:val="22"/>
        </w:rPr>
        <w:t>to better understand</w:t>
      </w:r>
      <w:r w:rsidR="00802C32">
        <w:rPr>
          <w:sz w:val="22"/>
          <w:szCs w:val="22"/>
        </w:rPr>
        <w:t xml:space="preserve"> </w:t>
      </w:r>
      <w:r w:rsidR="006F4049">
        <w:rPr>
          <w:sz w:val="22"/>
          <w:szCs w:val="22"/>
        </w:rPr>
        <w:t xml:space="preserve">if </w:t>
      </w:r>
      <w:r w:rsidR="001735CB">
        <w:rPr>
          <w:sz w:val="22"/>
          <w:szCs w:val="22"/>
        </w:rPr>
        <w:t>this undisclosed attribute</w:t>
      </w:r>
      <w:r w:rsidR="005112A8">
        <w:rPr>
          <w:sz w:val="22"/>
          <w:szCs w:val="22"/>
        </w:rPr>
        <w:t xml:space="preserve"> of a counselor</w:t>
      </w:r>
      <w:r w:rsidR="006F4049">
        <w:rPr>
          <w:sz w:val="22"/>
          <w:szCs w:val="22"/>
        </w:rPr>
        <w:t xml:space="preserve"> impacts a client’s choice </w:t>
      </w:r>
      <w:r w:rsidR="005112A8">
        <w:rPr>
          <w:sz w:val="22"/>
          <w:szCs w:val="22"/>
        </w:rPr>
        <w:t>to work with them</w:t>
      </w:r>
      <w:r w:rsidR="006F4049">
        <w:rPr>
          <w:sz w:val="22"/>
          <w:szCs w:val="22"/>
        </w:rPr>
        <w:t>.</w:t>
      </w:r>
      <w:r w:rsidR="00032C10">
        <w:rPr>
          <w:sz w:val="22"/>
          <w:szCs w:val="22"/>
        </w:rPr>
        <w:t xml:space="preserve"> A sub-population being studied are those with eating disorders</w:t>
      </w:r>
      <w:r w:rsidR="006F4049">
        <w:rPr>
          <w:sz w:val="22"/>
          <w:szCs w:val="22"/>
        </w:rPr>
        <w:t>. Results may help alleviate perceived ideals</w:t>
      </w:r>
      <w:r w:rsidR="001735CB">
        <w:rPr>
          <w:sz w:val="22"/>
          <w:szCs w:val="22"/>
        </w:rPr>
        <w:t xml:space="preserve"> about counselors</w:t>
      </w:r>
      <w:r w:rsidR="006F4049">
        <w:rPr>
          <w:sz w:val="22"/>
          <w:szCs w:val="22"/>
        </w:rPr>
        <w:t xml:space="preserve"> or they will reinforce them. </w:t>
      </w:r>
    </w:p>
    <w:p w14:paraId="128718C6" w14:textId="77777777" w:rsidR="00120140" w:rsidRDefault="00120140" w:rsidP="00120140">
      <w:pPr>
        <w:rPr>
          <w:sz w:val="22"/>
          <w:szCs w:val="22"/>
        </w:rPr>
      </w:pPr>
    </w:p>
    <w:p w14:paraId="63CE300F" w14:textId="77777777" w:rsidR="00120140" w:rsidRPr="008273F6" w:rsidRDefault="00120140" w:rsidP="00120140">
      <w:pPr>
        <w:rPr>
          <w:b/>
          <w:sz w:val="22"/>
          <w:szCs w:val="22"/>
          <w:u w:val="single"/>
        </w:rPr>
      </w:pPr>
      <w:r w:rsidRPr="008273F6">
        <w:rPr>
          <w:b/>
          <w:sz w:val="22"/>
          <w:szCs w:val="22"/>
          <w:u w:val="single"/>
        </w:rPr>
        <w:t xml:space="preserve">Why </w:t>
      </w:r>
      <w:r>
        <w:rPr>
          <w:b/>
          <w:sz w:val="22"/>
          <w:szCs w:val="22"/>
          <w:u w:val="single"/>
        </w:rPr>
        <w:t>are you being asked to be in this research study.</w:t>
      </w:r>
    </w:p>
    <w:p w14:paraId="78168EE8" w14:textId="62B4F454" w:rsidR="00120140" w:rsidRPr="008B30EA" w:rsidRDefault="00120140" w:rsidP="00120140">
      <w:pPr>
        <w:rPr>
          <w:sz w:val="22"/>
          <w:szCs w:val="22"/>
        </w:rPr>
      </w:pPr>
      <w:r>
        <w:rPr>
          <w:sz w:val="22"/>
          <w:szCs w:val="22"/>
        </w:rPr>
        <w:t xml:space="preserve">You are being asked to be in this study because </w:t>
      </w:r>
      <w:r w:rsidR="00102CEA">
        <w:rPr>
          <w:sz w:val="22"/>
          <w:szCs w:val="22"/>
        </w:rPr>
        <w:t>you are a</w:t>
      </w:r>
      <w:r w:rsidR="006F4049">
        <w:rPr>
          <w:sz w:val="22"/>
          <w:szCs w:val="22"/>
        </w:rPr>
        <w:t xml:space="preserve">n adult </w:t>
      </w:r>
      <w:r w:rsidR="00E666E2">
        <w:rPr>
          <w:sz w:val="22"/>
          <w:szCs w:val="22"/>
        </w:rPr>
        <w:t xml:space="preserve">age 18 or </w:t>
      </w:r>
      <w:r w:rsidR="005112A8">
        <w:rPr>
          <w:sz w:val="22"/>
          <w:szCs w:val="22"/>
        </w:rPr>
        <w:t>older. You do NOT need to have or have had an eating disorder or any other disorder to participate.</w:t>
      </w:r>
    </w:p>
    <w:p w14:paraId="147543DC" w14:textId="77777777" w:rsidR="00120140" w:rsidRDefault="00120140" w:rsidP="00120140">
      <w:pPr>
        <w:rPr>
          <w:sz w:val="22"/>
          <w:szCs w:val="22"/>
        </w:rPr>
      </w:pPr>
    </w:p>
    <w:p w14:paraId="71B8FFD9" w14:textId="77777777" w:rsidR="00120140" w:rsidRPr="0035410B" w:rsidRDefault="00120140" w:rsidP="00120140">
      <w:pPr>
        <w:rPr>
          <w:b/>
          <w:sz w:val="22"/>
          <w:szCs w:val="22"/>
          <w:u w:val="single"/>
        </w:rPr>
      </w:pPr>
      <w:r>
        <w:rPr>
          <w:b/>
          <w:sz w:val="22"/>
          <w:szCs w:val="22"/>
          <w:u w:val="single"/>
        </w:rPr>
        <w:t xml:space="preserve">What will happen if I take part in this study? </w:t>
      </w:r>
    </w:p>
    <w:p w14:paraId="613C191F" w14:textId="0F03A2EB" w:rsidR="00102CEA" w:rsidRDefault="00102CEA" w:rsidP="00102CEA">
      <w:pPr>
        <w:rPr>
          <w:sz w:val="22"/>
          <w:szCs w:val="22"/>
        </w:rPr>
      </w:pPr>
      <w:r w:rsidRPr="00102CEA">
        <w:rPr>
          <w:sz w:val="22"/>
          <w:szCs w:val="22"/>
        </w:rPr>
        <w:t xml:space="preserve">If you choose to participate you will complete </w:t>
      </w:r>
      <w:r w:rsidR="005007A5">
        <w:rPr>
          <w:sz w:val="22"/>
          <w:szCs w:val="22"/>
        </w:rPr>
        <w:t xml:space="preserve">an online </w:t>
      </w:r>
      <w:r w:rsidR="00E666E2">
        <w:rPr>
          <w:sz w:val="22"/>
          <w:szCs w:val="22"/>
        </w:rPr>
        <w:t>survey</w:t>
      </w:r>
      <w:r w:rsidRPr="00102CEA">
        <w:rPr>
          <w:sz w:val="22"/>
          <w:szCs w:val="22"/>
        </w:rPr>
        <w:t>.</w:t>
      </w:r>
      <w:r w:rsidR="00E666E2">
        <w:rPr>
          <w:sz w:val="22"/>
          <w:szCs w:val="22"/>
        </w:rPr>
        <w:t xml:space="preserve"> There are no other requirements</w:t>
      </w:r>
      <w:r w:rsidRPr="00102CEA">
        <w:rPr>
          <w:sz w:val="22"/>
          <w:szCs w:val="22"/>
        </w:rPr>
        <w:t xml:space="preserve">.  </w:t>
      </w:r>
      <w:r w:rsidR="00E666E2">
        <w:rPr>
          <w:sz w:val="22"/>
          <w:szCs w:val="22"/>
        </w:rPr>
        <w:t>We will collect your demographic information</w:t>
      </w:r>
      <w:r w:rsidRPr="00102CEA">
        <w:rPr>
          <w:sz w:val="22"/>
          <w:szCs w:val="22"/>
        </w:rPr>
        <w:t xml:space="preserve"> (age, </w:t>
      </w:r>
      <w:r w:rsidR="00E666E2">
        <w:rPr>
          <w:sz w:val="22"/>
          <w:szCs w:val="22"/>
        </w:rPr>
        <w:t xml:space="preserve">gender, </w:t>
      </w:r>
      <w:r w:rsidR="006F4049">
        <w:rPr>
          <w:sz w:val="22"/>
          <w:szCs w:val="22"/>
        </w:rPr>
        <w:t>Height/ Weight and if you have ever been to a counselor or if you have ever had an eating disorder</w:t>
      </w:r>
      <w:r w:rsidR="00E666E2">
        <w:rPr>
          <w:sz w:val="22"/>
          <w:szCs w:val="22"/>
        </w:rPr>
        <w:t>)</w:t>
      </w:r>
      <w:r w:rsidRPr="00102CEA">
        <w:rPr>
          <w:sz w:val="22"/>
          <w:szCs w:val="22"/>
        </w:rPr>
        <w:t xml:space="preserve">, </w:t>
      </w:r>
      <w:r w:rsidR="00EE1521">
        <w:rPr>
          <w:sz w:val="22"/>
          <w:szCs w:val="22"/>
        </w:rPr>
        <w:t xml:space="preserve">and then you will </w:t>
      </w:r>
      <w:r w:rsidR="006F4049">
        <w:rPr>
          <w:sz w:val="22"/>
          <w:szCs w:val="22"/>
        </w:rPr>
        <w:t>complete the survey</w:t>
      </w:r>
      <w:r w:rsidR="00EE1521">
        <w:rPr>
          <w:sz w:val="22"/>
          <w:szCs w:val="22"/>
        </w:rPr>
        <w:t xml:space="preserve">. </w:t>
      </w:r>
      <w:r w:rsidR="004E605A">
        <w:rPr>
          <w:sz w:val="22"/>
          <w:szCs w:val="22"/>
        </w:rPr>
        <w:t xml:space="preserve">Your total time commitment if you participate in this study will be </w:t>
      </w:r>
      <w:r w:rsidR="00C86C15">
        <w:rPr>
          <w:sz w:val="22"/>
          <w:szCs w:val="22"/>
        </w:rPr>
        <w:t>10</w:t>
      </w:r>
      <w:r w:rsidR="00EE1521">
        <w:rPr>
          <w:sz w:val="22"/>
          <w:szCs w:val="22"/>
        </w:rPr>
        <w:t>-15 minutes.</w:t>
      </w:r>
    </w:p>
    <w:p w14:paraId="599CACAD" w14:textId="77777777" w:rsidR="004E605A" w:rsidRDefault="004E605A" w:rsidP="00102CEA">
      <w:pPr>
        <w:rPr>
          <w:sz w:val="22"/>
          <w:szCs w:val="22"/>
        </w:rPr>
      </w:pPr>
    </w:p>
    <w:p w14:paraId="6A9950B2" w14:textId="77777777" w:rsidR="004E605A" w:rsidRPr="0058662C" w:rsidRDefault="004E605A" w:rsidP="004E605A">
      <w:pPr>
        <w:rPr>
          <w:b/>
          <w:sz w:val="22"/>
          <w:szCs w:val="22"/>
          <w:u w:val="single"/>
        </w:rPr>
      </w:pPr>
      <w:r>
        <w:rPr>
          <w:b/>
          <w:sz w:val="22"/>
          <w:szCs w:val="22"/>
          <w:u w:val="single"/>
        </w:rPr>
        <w:t xml:space="preserve">What benefits might I experience? </w:t>
      </w:r>
    </w:p>
    <w:p w14:paraId="16B9B36E" w14:textId="02AE88B9" w:rsidR="004E605A" w:rsidRDefault="00EE1521" w:rsidP="004E605A">
      <w:pPr>
        <w:rPr>
          <w:sz w:val="22"/>
          <w:szCs w:val="22"/>
        </w:rPr>
      </w:pPr>
      <w:r w:rsidRPr="00EE1521">
        <w:rPr>
          <w:sz w:val="22"/>
          <w:szCs w:val="22"/>
        </w:rPr>
        <w:lastRenderedPageBreak/>
        <w:t xml:space="preserve"> You </w:t>
      </w:r>
      <w:r w:rsidR="00C86C15">
        <w:rPr>
          <w:sz w:val="22"/>
          <w:szCs w:val="22"/>
        </w:rPr>
        <w:t>may become more aware of any bias you might hold. There are no other benefits to participation. However, research will contribute to the understanding o</w:t>
      </w:r>
      <w:r w:rsidR="001735CB">
        <w:rPr>
          <w:sz w:val="22"/>
          <w:szCs w:val="22"/>
        </w:rPr>
        <w:t>f counselor selection and trust.</w:t>
      </w:r>
      <w:r w:rsidR="00C86C15">
        <w:rPr>
          <w:sz w:val="22"/>
          <w:szCs w:val="22"/>
        </w:rPr>
        <w:t xml:space="preserve"> </w:t>
      </w:r>
    </w:p>
    <w:p w14:paraId="6D25329D" w14:textId="77777777" w:rsidR="004E605A" w:rsidRDefault="004E605A" w:rsidP="004E605A">
      <w:pPr>
        <w:rPr>
          <w:sz w:val="22"/>
          <w:szCs w:val="22"/>
        </w:rPr>
      </w:pPr>
    </w:p>
    <w:p w14:paraId="47139EF4" w14:textId="77777777" w:rsidR="004E605A" w:rsidRPr="00A55EB2" w:rsidRDefault="004E605A" w:rsidP="004E605A">
      <w:pPr>
        <w:rPr>
          <w:b/>
          <w:sz w:val="22"/>
          <w:szCs w:val="22"/>
          <w:u w:val="single"/>
        </w:rPr>
      </w:pPr>
      <w:r>
        <w:rPr>
          <w:b/>
          <w:sz w:val="22"/>
          <w:szCs w:val="22"/>
          <w:u w:val="single"/>
        </w:rPr>
        <w:t xml:space="preserve">What risks might I experience? </w:t>
      </w:r>
    </w:p>
    <w:p w14:paraId="56C5E276" w14:textId="379D8248" w:rsidR="000839E6" w:rsidRDefault="00D56CF7" w:rsidP="004E605A">
      <w:pPr>
        <w:rPr>
          <w:sz w:val="22"/>
          <w:szCs w:val="22"/>
        </w:rPr>
      </w:pPr>
      <w:r w:rsidRPr="00D56CF7">
        <w:rPr>
          <w:color w:val="000000"/>
          <w:sz w:val="22"/>
          <w:szCs w:val="22"/>
        </w:rPr>
        <w:t>This study has minimal foreseeable risks. Questions and statements may increase self-awareness about how you feel a</w:t>
      </w:r>
      <w:r w:rsidR="00C86C15">
        <w:rPr>
          <w:color w:val="000000"/>
          <w:sz w:val="22"/>
          <w:szCs w:val="22"/>
        </w:rPr>
        <w:t>bout</w:t>
      </w:r>
      <w:r w:rsidR="001735CB">
        <w:rPr>
          <w:color w:val="000000"/>
          <w:sz w:val="22"/>
          <w:szCs w:val="22"/>
        </w:rPr>
        <w:t xml:space="preserve"> some attributes of</w:t>
      </w:r>
      <w:r w:rsidR="005112A8">
        <w:rPr>
          <w:color w:val="000000"/>
          <w:sz w:val="22"/>
          <w:szCs w:val="22"/>
        </w:rPr>
        <w:t xml:space="preserve"> </w:t>
      </w:r>
      <w:r w:rsidR="00C86C15">
        <w:rPr>
          <w:color w:val="000000"/>
          <w:sz w:val="22"/>
          <w:szCs w:val="22"/>
        </w:rPr>
        <w:t>people</w:t>
      </w:r>
      <w:r w:rsidRPr="00D56CF7">
        <w:rPr>
          <w:color w:val="000000"/>
          <w:sz w:val="22"/>
          <w:szCs w:val="22"/>
        </w:rPr>
        <w:t>.</w:t>
      </w:r>
      <w:r w:rsidR="004E605A" w:rsidRPr="00D56CF7">
        <w:rPr>
          <w:sz w:val="22"/>
          <w:szCs w:val="22"/>
        </w:rPr>
        <w:t xml:space="preserve"> </w:t>
      </w:r>
      <w:r w:rsidR="001735CB">
        <w:rPr>
          <w:sz w:val="22"/>
          <w:szCs w:val="22"/>
        </w:rPr>
        <w:t>As it is a sensitive topic</w:t>
      </w:r>
      <w:r w:rsidR="00CD584A">
        <w:rPr>
          <w:sz w:val="22"/>
          <w:szCs w:val="22"/>
        </w:rPr>
        <w:t xml:space="preserve">, you may be offended by the questions on the survey. </w:t>
      </w:r>
      <w:r w:rsidR="00C86C15">
        <w:rPr>
          <w:sz w:val="22"/>
          <w:szCs w:val="22"/>
        </w:rPr>
        <w:t xml:space="preserve">If you feel uncomfortable you may quit the survey at any time. </w:t>
      </w:r>
      <w:r w:rsidR="00102CEA" w:rsidRPr="00102CEA">
        <w:rPr>
          <w:sz w:val="22"/>
          <w:szCs w:val="22"/>
        </w:rPr>
        <w:t xml:space="preserve">  </w:t>
      </w:r>
    </w:p>
    <w:p w14:paraId="008DB152" w14:textId="77777777" w:rsidR="004E605A" w:rsidRDefault="004E605A" w:rsidP="004E605A">
      <w:pPr>
        <w:rPr>
          <w:sz w:val="22"/>
          <w:szCs w:val="22"/>
        </w:rPr>
      </w:pPr>
    </w:p>
    <w:p w14:paraId="5EFEAD3B" w14:textId="77777777" w:rsidR="00ED2C05" w:rsidRDefault="004E605A" w:rsidP="00ED2C05">
      <w:pPr>
        <w:rPr>
          <w:b/>
          <w:sz w:val="22"/>
          <w:szCs w:val="22"/>
          <w:u w:val="single"/>
        </w:rPr>
      </w:pPr>
      <w:r>
        <w:rPr>
          <w:b/>
          <w:sz w:val="22"/>
          <w:szCs w:val="22"/>
          <w:u w:val="single"/>
        </w:rPr>
        <w:t xml:space="preserve">How will my information be protected? </w:t>
      </w:r>
    </w:p>
    <w:p w14:paraId="43D696AB" w14:textId="24A8016C" w:rsidR="004E605A" w:rsidRPr="00ED2C05" w:rsidRDefault="00ED2C05" w:rsidP="00790A95">
      <w:pPr>
        <w:pStyle w:val="NormalWeb"/>
        <w:spacing w:before="0" w:beforeAutospacing="0" w:after="0" w:afterAutospacing="0"/>
        <w:rPr>
          <w:b/>
          <w:sz w:val="22"/>
          <w:szCs w:val="22"/>
          <w:u w:val="single"/>
        </w:rPr>
      </w:pPr>
      <w:r>
        <w:rPr>
          <w:sz w:val="22"/>
          <w:szCs w:val="22"/>
        </w:rPr>
        <w:t>There is no identifying information. When you access this survey, we will not collect any information that can identify you as the survey taker</w:t>
      </w:r>
      <w:r w:rsidRPr="00790A95">
        <w:rPr>
          <w:sz w:val="22"/>
          <w:szCs w:val="22"/>
        </w:rPr>
        <w:t xml:space="preserve">. </w:t>
      </w:r>
      <w:r w:rsidR="00790A95" w:rsidRPr="00790A95">
        <w:rPr>
          <w:sz w:val="22"/>
          <w:szCs w:val="22"/>
        </w:rPr>
        <w:t xml:space="preserve">However, </w:t>
      </w:r>
      <w:r w:rsidR="00790A95">
        <w:rPr>
          <w:color w:val="000000"/>
          <w:sz w:val="22"/>
          <w:szCs w:val="22"/>
        </w:rPr>
        <w:t>o</w:t>
      </w:r>
      <w:r w:rsidR="00790A95" w:rsidRPr="00790A95">
        <w:rPr>
          <w:color w:val="000000"/>
          <w:sz w:val="22"/>
          <w:szCs w:val="22"/>
        </w:rPr>
        <w:t xml:space="preserve">nce data collection is complete, the data will be downloaded from </w:t>
      </w:r>
      <w:r w:rsidR="00C86C15">
        <w:rPr>
          <w:color w:val="000000"/>
          <w:sz w:val="22"/>
          <w:szCs w:val="22"/>
        </w:rPr>
        <w:t>Qualtri</w:t>
      </w:r>
      <w:r w:rsidR="00B46FBA">
        <w:rPr>
          <w:color w:val="000000"/>
          <w:sz w:val="22"/>
          <w:szCs w:val="22"/>
        </w:rPr>
        <w:t>cs</w:t>
      </w:r>
      <w:r w:rsidR="00790A95" w:rsidRPr="00790A95">
        <w:rPr>
          <w:color w:val="000000"/>
          <w:sz w:val="22"/>
          <w:szCs w:val="22"/>
        </w:rPr>
        <w:t xml:space="preserve"> and stored in</w:t>
      </w:r>
      <w:r w:rsidR="001507DA">
        <w:rPr>
          <w:color w:val="000000"/>
          <w:sz w:val="22"/>
          <w:szCs w:val="22"/>
        </w:rPr>
        <w:t xml:space="preserve"> files on </w:t>
      </w:r>
      <w:r w:rsidR="00C86C15">
        <w:rPr>
          <w:color w:val="000000"/>
          <w:sz w:val="22"/>
          <w:szCs w:val="22"/>
        </w:rPr>
        <w:t>a</w:t>
      </w:r>
      <w:r w:rsidR="005112A8">
        <w:rPr>
          <w:color w:val="000000"/>
          <w:sz w:val="22"/>
          <w:szCs w:val="22"/>
        </w:rPr>
        <w:t xml:space="preserve"> two-step</w:t>
      </w:r>
      <w:r w:rsidR="00C86C15">
        <w:rPr>
          <w:color w:val="000000"/>
          <w:sz w:val="22"/>
          <w:szCs w:val="22"/>
        </w:rPr>
        <w:t xml:space="preserve"> protected </w:t>
      </w:r>
      <w:r w:rsidR="001507DA">
        <w:rPr>
          <w:color w:val="000000"/>
          <w:sz w:val="22"/>
          <w:szCs w:val="22"/>
        </w:rPr>
        <w:t>UNCC google drive.</w:t>
      </w:r>
      <w:r w:rsidR="00790A95">
        <w:rPr>
          <w:color w:val="000000"/>
          <w:sz w:val="22"/>
          <w:szCs w:val="22"/>
        </w:rPr>
        <w:t xml:space="preserve"> </w:t>
      </w:r>
    </w:p>
    <w:p w14:paraId="1A5EF424" w14:textId="77777777" w:rsidR="000839E6" w:rsidRDefault="000839E6" w:rsidP="000839E6">
      <w:pPr>
        <w:rPr>
          <w:sz w:val="22"/>
          <w:szCs w:val="22"/>
        </w:rPr>
      </w:pPr>
    </w:p>
    <w:p w14:paraId="47C8D0A2" w14:textId="77777777" w:rsidR="0027583E" w:rsidRPr="007E5903" w:rsidRDefault="0027583E" w:rsidP="0027583E">
      <w:pPr>
        <w:rPr>
          <w:b/>
          <w:sz w:val="22"/>
          <w:szCs w:val="22"/>
          <w:u w:val="single"/>
        </w:rPr>
      </w:pPr>
      <w:r w:rsidRPr="007E5903">
        <w:rPr>
          <w:b/>
          <w:sz w:val="22"/>
          <w:szCs w:val="22"/>
          <w:u w:val="single"/>
        </w:rPr>
        <w:t xml:space="preserve">How will my information be used after the study is over?  </w:t>
      </w:r>
    </w:p>
    <w:p w14:paraId="7DF8C298" w14:textId="15ACF58A" w:rsidR="0027583E" w:rsidRDefault="00BB51FE" w:rsidP="000839E6">
      <w:pPr>
        <w:rPr>
          <w:sz w:val="22"/>
          <w:szCs w:val="22"/>
        </w:rPr>
      </w:pPr>
      <w:r>
        <w:rPr>
          <w:sz w:val="22"/>
          <w:szCs w:val="22"/>
        </w:rPr>
        <w:t>After this study is complete, study data may be shared with other researchers for use in other studies without asking for your consent again or as may be needed as part of publishing our results.  The data we share will NOT include information that could identify you.</w:t>
      </w:r>
      <w:r w:rsidR="00790A95">
        <w:rPr>
          <w:sz w:val="22"/>
          <w:szCs w:val="22"/>
        </w:rPr>
        <w:t xml:space="preserve"> </w:t>
      </w:r>
    </w:p>
    <w:p w14:paraId="4B4E4910" w14:textId="77777777" w:rsidR="0027583E" w:rsidRDefault="0027583E" w:rsidP="000839E6">
      <w:pPr>
        <w:rPr>
          <w:sz w:val="22"/>
          <w:szCs w:val="22"/>
        </w:rPr>
      </w:pPr>
    </w:p>
    <w:p w14:paraId="1555D0CB" w14:textId="77777777" w:rsidR="0027583E" w:rsidRPr="00102CEA" w:rsidRDefault="0027583E" w:rsidP="0027583E">
      <w:pPr>
        <w:rPr>
          <w:sz w:val="22"/>
          <w:szCs w:val="22"/>
        </w:rPr>
      </w:pPr>
      <w:r w:rsidRPr="00471431">
        <w:rPr>
          <w:b/>
          <w:sz w:val="22"/>
          <w:szCs w:val="22"/>
          <w:u w:val="single"/>
        </w:rPr>
        <w:t xml:space="preserve">Will I </w:t>
      </w:r>
      <w:r w:rsidR="00901234">
        <w:rPr>
          <w:b/>
          <w:sz w:val="22"/>
          <w:szCs w:val="22"/>
          <w:u w:val="single"/>
        </w:rPr>
        <w:t>receive an incentive</w:t>
      </w:r>
      <w:r w:rsidRPr="00471431">
        <w:rPr>
          <w:b/>
          <w:sz w:val="22"/>
          <w:szCs w:val="22"/>
          <w:u w:val="single"/>
        </w:rPr>
        <w:t xml:space="preserve"> for taking part in this study?</w:t>
      </w:r>
    </w:p>
    <w:p w14:paraId="4FA155D0" w14:textId="05EADE68" w:rsidR="00EE1521" w:rsidRDefault="00EE1521" w:rsidP="00EE1521">
      <w:pPr>
        <w:rPr>
          <w:sz w:val="22"/>
          <w:szCs w:val="22"/>
        </w:rPr>
      </w:pPr>
      <w:r>
        <w:rPr>
          <w:sz w:val="22"/>
          <w:szCs w:val="22"/>
        </w:rPr>
        <w:t xml:space="preserve">There is no monetary incentive for taking part in the study. </w:t>
      </w:r>
    </w:p>
    <w:p w14:paraId="38C3A492" w14:textId="77777777" w:rsidR="00C0698F" w:rsidRDefault="00C0698F" w:rsidP="00C0698F">
      <w:pPr>
        <w:rPr>
          <w:sz w:val="22"/>
          <w:szCs w:val="22"/>
        </w:rPr>
      </w:pPr>
    </w:p>
    <w:p w14:paraId="448D5120" w14:textId="77777777" w:rsidR="00C0698F" w:rsidRPr="00286A54" w:rsidRDefault="00C0698F" w:rsidP="00C0698F">
      <w:pPr>
        <w:rPr>
          <w:b/>
          <w:sz w:val="22"/>
          <w:szCs w:val="22"/>
          <w:u w:val="single"/>
        </w:rPr>
      </w:pPr>
      <w:r w:rsidRPr="00286A54">
        <w:rPr>
          <w:b/>
          <w:sz w:val="22"/>
          <w:szCs w:val="22"/>
          <w:u w:val="single"/>
        </w:rPr>
        <w:t xml:space="preserve">What are my rights if I take part in this study?  </w:t>
      </w:r>
    </w:p>
    <w:p w14:paraId="7C6E1B87" w14:textId="2E6E0319" w:rsidR="00C0698F" w:rsidRDefault="00C0698F" w:rsidP="00C0698F">
      <w:pPr>
        <w:rPr>
          <w:sz w:val="22"/>
          <w:szCs w:val="22"/>
        </w:rPr>
      </w:pPr>
      <w:r>
        <w:rPr>
          <w:sz w:val="22"/>
          <w:szCs w:val="22"/>
        </w:rPr>
        <w:t xml:space="preserve">It is </w:t>
      </w:r>
      <w:r w:rsidRPr="00286A54">
        <w:rPr>
          <w:sz w:val="22"/>
          <w:szCs w:val="22"/>
        </w:rPr>
        <w:t>up to you to decide to be in this research study. Participating in this study is voluntary. Even if you decide to be part of the study now, you may change your mind and stop at any time.</w:t>
      </w:r>
    </w:p>
    <w:p w14:paraId="27230141" w14:textId="77777777" w:rsidR="00C0698F" w:rsidRDefault="00C0698F" w:rsidP="00C0698F">
      <w:pPr>
        <w:rPr>
          <w:sz w:val="22"/>
          <w:szCs w:val="22"/>
        </w:rPr>
      </w:pPr>
    </w:p>
    <w:p w14:paraId="04F3F428" w14:textId="77777777" w:rsidR="00C0698F" w:rsidRPr="002B6A2C" w:rsidRDefault="00C0698F" w:rsidP="00C0698F">
      <w:pPr>
        <w:rPr>
          <w:b/>
          <w:sz w:val="22"/>
          <w:szCs w:val="22"/>
          <w:u w:val="single"/>
        </w:rPr>
      </w:pPr>
      <w:r w:rsidRPr="002B6A2C">
        <w:rPr>
          <w:b/>
          <w:sz w:val="22"/>
          <w:szCs w:val="22"/>
          <w:u w:val="single"/>
        </w:rPr>
        <w:t>Who can answer my questions about this study and my rights as a participant?</w:t>
      </w:r>
    </w:p>
    <w:p w14:paraId="1DEA5855" w14:textId="663C8AD5" w:rsidR="00C0698F" w:rsidRPr="002B6A2C" w:rsidRDefault="00C0698F" w:rsidP="00C0698F">
      <w:pPr>
        <w:rPr>
          <w:sz w:val="22"/>
          <w:szCs w:val="22"/>
        </w:rPr>
      </w:pPr>
      <w:r w:rsidRPr="002B6A2C">
        <w:rPr>
          <w:sz w:val="22"/>
          <w:szCs w:val="22"/>
        </w:rPr>
        <w:t xml:space="preserve">For questions about this research, you may contact </w:t>
      </w:r>
      <w:r w:rsidR="00EE1521">
        <w:rPr>
          <w:sz w:val="22"/>
          <w:szCs w:val="22"/>
        </w:rPr>
        <w:t xml:space="preserve">Amy Biang, </w:t>
      </w:r>
      <w:hyperlink r:id="rId8" w:history="1">
        <w:r w:rsidR="00EE1521" w:rsidRPr="00C32865">
          <w:rPr>
            <w:rStyle w:val="Hyperlink"/>
            <w:sz w:val="22"/>
            <w:szCs w:val="22"/>
          </w:rPr>
          <w:t>abiang@uncc.edu</w:t>
        </w:r>
      </w:hyperlink>
    </w:p>
    <w:p w14:paraId="424B7864" w14:textId="77777777" w:rsidR="00C0698F" w:rsidRPr="002B6A2C" w:rsidRDefault="00C0698F" w:rsidP="00C0698F">
      <w:pPr>
        <w:rPr>
          <w:sz w:val="22"/>
          <w:szCs w:val="22"/>
        </w:rPr>
      </w:pPr>
    </w:p>
    <w:p w14:paraId="6456610E" w14:textId="77777777" w:rsidR="00C0698F" w:rsidRDefault="00C0698F" w:rsidP="00C0698F">
      <w:pPr>
        <w:rPr>
          <w:sz w:val="22"/>
          <w:szCs w:val="22"/>
        </w:rPr>
      </w:pPr>
      <w:r w:rsidRPr="002B6A2C">
        <w:rPr>
          <w:sz w:val="22"/>
          <w:szCs w:val="22"/>
        </w:rPr>
        <w:t>If you have questions about your rights as a research participant, or wish to obtain information, ask questions, or discuss any concerns about this study with someone other than the researcher(s), please contact</w:t>
      </w:r>
      <w:r>
        <w:rPr>
          <w:sz w:val="22"/>
          <w:szCs w:val="22"/>
        </w:rPr>
        <w:t xml:space="preserve"> the Office of Research </w:t>
      </w:r>
      <w:r w:rsidR="006C1107">
        <w:rPr>
          <w:sz w:val="22"/>
          <w:szCs w:val="22"/>
        </w:rPr>
        <w:t xml:space="preserve">Protections and Integrity </w:t>
      </w:r>
      <w:r>
        <w:rPr>
          <w:sz w:val="22"/>
          <w:szCs w:val="22"/>
        </w:rPr>
        <w:t xml:space="preserve">at 704-687-1871 or </w:t>
      </w:r>
      <w:hyperlink r:id="rId9" w:history="1">
        <w:r w:rsidRPr="007F7479">
          <w:rPr>
            <w:rStyle w:val="Hyperlink"/>
            <w:sz w:val="22"/>
            <w:szCs w:val="22"/>
          </w:rPr>
          <w:t>uncc-irb@uncc.edu</w:t>
        </w:r>
      </w:hyperlink>
      <w:r>
        <w:rPr>
          <w:sz w:val="22"/>
          <w:szCs w:val="22"/>
        </w:rPr>
        <w:t xml:space="preserve">. </w:t>
      </w:r>
    </w:p>
    <w:p w14:paraId="60D62FEC" w14:textId="77777777" w:rsidR="00C0698F" w:rsidRDefault="00C0698F" w:rsidP="00C0698F">
      <w:pPr>
        <w:rPr>
          <w:sz w:val="22"/>
          <w:szCs w:val="22"/>
        </w:rPr>
      </w:pPr>
    </w:p>
    <w:p w14:paraId="13F968C6" w14:textId="77777777" w:rsidR="00C0698F" w:rsidRPr="002B6A2C" w:rsidRDefault="00C0698F" w:rsidP="00C0698F">
      <w:pPr>
        <w:rPr>
          <w:b/>
          <w:sz w:val="22"/>
          <w:szCs w:val="22"/>
          <w:u w:val="single"/>
        </w:rPr>
      </w:pPr>
      <w:r w:rsidRPr="002B6A2C">
        <w:rPr>
          <w:b/>
          <w:sz w:val="22"/>
          <w:szCs w:val="22"/>
          <w:u w:val="single"/>
        </w:rPr>
        <w:t xml:space="preserve">Consent to </w:t>
      </w:r>
      <w:proofErr w:type="gramStart"/>
      <w:r w:rsidRPr="002B6A2C">
        <w:rPr>
          <w:b/>
          <w:sz w:val="22"/>
          <w:szCs w:val="22"/>
          <w:u w:val="single"/>
        </w:rPr>
        <w:t>Participate</w:t>
      </w:r>
      <w:proofErr w:type="gramEnd"/>
    </w:p>
    <w:p w14:paraId="623526F4" w14:textId="77777777" w:rsidR="00C0698F" w:rsidRDefault="00C0698F" w:rsidP="007F506A">
      <w:pPr>
        <w:rPr>
          <w:sz w:val="22"/>
          <w:szCs w:val="22"/>
        </w:rPr>
      </w:pPr>
    </w:p>
    <w:p w14:paraId="41CF3483" w14:textId="6190E5C6" w:rsidR="00D56CF7" w:rsidRPr="00D56CF7" w:rsidRDefault="00D56CF7" w:rsidP="00D56CF7">
      <w:pPr>
        <w:pStyle w:val="NormalWeb"/>
        <w:spacing w:before="0" w:beforeAutospacing="0" w:after="0" w:afterAutospacing="0"/>
      </w:pPr>
      <w:r w:rsidRPr="00D56CF7">
        <w:rPr>
          <w:color w:val="000000"/>
          <w:sz w:val="22"/>
          <w:szCs w:val="22"/>
        </w:rPr>
        <w:t xml:space="preserve">By </w:t>
      </w:r>
      <w:r w:rsidR="00B10D3F">
        <w:rPr>
          <w:color w:val="000000"/>
          <w:sz w:val="22"/>
          <w:szCs w:val="22"/>
        </w:rPr>
        <w:t>Clicking “Begin Survey”</w:t>
      </w:r>
      <w:r w:rsidRPr="00D56CF7">
        <w:rPr>
          <w:color w:val="000000"/>
          <w:sz w:val="22"/>
          <w:szCs w:val="22"/>
        </w:rPr>
        <w:t>, you acknowledge that you are at least 18 years old, have read this consent form, have understood the above information, and agree to voluntarily participate in this research.</w:t>
      </w:r>
    </w:p>
    <w:p w14:paraId="451E5C22" w14:textId="332C0005" w:rsidR="00D56CF7" w:rsidRDefault="00D56CF7" w:rsidP="00D56CF7"/>
    <w:p w14:paraId="1AC93131" w14:textId="77777777" w:rsidR="00781BED" w:rsidRDefault="00781BED" w:rsidP="00781BED">
      <w:pPr>
        <w:pStyle w:val="NormalWeb"/>
        <w:spacing w:before="0" w:beforeAutospacing="0" w:after="0" w:afterAutospacing="0"/>
        <w:ind w:firstLine="720"/>
      </w:pPr>
      <w:r>
        <w:rPr>
          <w:rFonts w:ascii="Arial" w:hAnsi="Arial" w:cs="Arial"/>
          <w:color w:val="000000"/>
          <w:sz w:val="22"/>
          <w:szCs w:val="22"/>
        </w:rPr>
        <w:t xml:space="preserve">Survey Link:  </w:t>
      </w:r>
      <w:hyperlink r:id="rId10" w:history="1">
        <w:r>
          <w:rPr>
            <w:rStyle w:val="Hyperlink"/>
            <w:rFonts w:ascii="Arial" w:hAnsi="Arial" w:cs="Arial"/>
            <w:color w:val="1155CC"/>
            <w:sz w:val="22"/>
            <w:szCs w:val="22"/>
          </w:rPr>
          <w:t>http://uncc.qualtrics.com/jfe/form/SV_bD8ehlnGjKHrnQW</w:t>
        </w:r>
      </w:hyperlink>
    </w:p>
    <w:p w14:paraId="3A098893" w14:textId="77777777" w:rsidR="00781BED" w:rsidRPr="00D56CF7" w:rsidRDefault="00781BED" w:rsidP="00D56CF7"/>
    <w:p w14:paraId="38C15653" w14:textId="41E96507" w:rsidR="00D56CF7" w:rsidRPr="00D56CF7" w:rsidRDefault="00D56CF7" w:rsidP="00D56CF7">
      <w:pPr>
        <w:pStyle w:val="NormalWeb"/>
        <w:spacing w:before="0" w:beforeAutospacing="0" w:after="0" w:afterAutospacing="0"/>
      </w:pPr>
      <w:r w:rsidRPr="00D56CF7">
        <w:rPr>
          <w:color w:val="000000"/>
          <w:sz w:val="22"/>
          <w:szCs w:val="22"/>
        </w:rPr>
        <w:t>If you would like a copy of this form for your reference, you may print this out</w:t>
      </w:r>
      <w:r w:rsidR="00EC7E40">
        <w:rPr>
          <w:color w:val="000000"/>
          <w:sz w:val="22"/>
          <w:szCs w:val="22"/>
        </w:rPr>
        <w:t xml:space="preserve"> or contact Amy Biang for a copy.</w:t>
      </w:r>
    </w:p>
    <w:p w14:paraId="4C19577F" w14:textId="17A07545" w:rsidR="003918C7" w:rsidRPr="00D56CF7" w:rsidRDefault="003918C7">
      <w:pPr>
        <w:rPr>
          <w:sz w:val="22"/>
          <w:szCs w:val="22"/>
        </w:rPr>
      </w:pPr>
    </w:p>
    <w:p w14:paraId="7A8190C3" w14:textId="77777777" w:rsidR="00D56CF7" w:rsidRPr="00D56CF7" w:rsidRDefault="00D56CF7">
      <w:pPr>
        <w:rPr>
          <w:sz w:val="22"/>
          <w:szCs w:val="22"/>
        </w:rPr>
      </w:pPr>
    </w:p>
    <w:sectPr w:rsidR="00D56CF7" w:rsidRPr="00D56CF7" w:rsidSect="000839E6">
      <w:headerReference w:type="default" r:id="rId11"/>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1ADFF" w14:textId="77777777" w:rsidR="00F74DD3" w:rsidRDefault="00F74DD3" w:rsidP="00C95476">
      <w:r>
        <w:separator/>
      </w:r>
    </w:p>
  </w:endnote>
  <w:endnote w:type="continuationSeparator" w:id="0">
    <w:p w14:paraId="594F0AD1" w14:textId="77777777" w:rsidR="00F74DD3" w:rsidRDefault="00F74DD3" w:rsidP="00C95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49A72" w14:textId="77777777" w:rsidR="00F74DD3" w:rsidRDefault="00F74DD3" w:rsidP="00C95476">
      <w:r>
        <w:separator/>
      </w:r>
    </w:p>
  </w:footnote>
  <w:footnote w:type="continuationSeparator" w:id="0">
    <w:p w14:paraId="651520D4" w14:textId="77777777" w:rsidR="00F74DD3" w:rsidRDefault="00F74DD3" w:rsidP="00C954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45619" w14:textId="560684A4" w:rsidR="00C95476" w:rsidRPr="00521FBD" w:rsidRDefault="00C95476" w:rsidP="005007A5">
    <w:pPr>
      <w:pStyle w:val="Header"/>
      <w:jc w:val="center"/>
      <w:rPr>
        <w:sz w:val="14"/>
        <w:szCs w:val="14"/>
      </w:rPr>
    </w:pPr>
  </w:p>
  <w:p w14:paraId="1DE79FA0" w14:textId="77777777" w:rsidR="00C95476" w:rsidRDefault="00C954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C4BC8"/>
    <w:multiLevelType w:val="hybridMultilevel"/>
    <w:tmpl w:val="10A27E1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BC032E"/>
    <w:multiLevelType w:val="hybridMultilevel"/>
    <w:tmpl w:val="3A1A6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tTSzMDExNzI2MjBW0lEKTi0uzszPAykwNKgFABUeVqItAAAA"/>
  </w:docVars>
  <w:rsids>
    <w:rsidRoot w:val="000839E6"/>
    <w:rsid w:val="0002725A"/>
    <w:rsid w:val="00032C10"/>
    <w:rsid w:val="00055DC7"/>
    <w:rsid w:val="000623D6"/>
    <w:rsid w:val="0006522B"/>
    <w:rsid w:val="000839E6"/>
    <w:rsid w:val="000B0FEA"/>
    <w:rsid w:val="000B1A56"/>
    <w:rsid w:val="000B7BE5"/>
    <w:rsid w:val="000D5963"/>
    <w:rsid w:val="000E633C"/>
    <w:rsid w:val="00102CEA"/>
    <w:rsid w:val="001125F1"/>
    <w:rsid w:val="00120140"/>
    <w:rsid w:val="001254C8"/>
    <w:rsid w:val="00140D4E"/>
    <w:rsid w:val="001458F9"/>
    <w:rsid w:val="00146011"/>
    <w:rsid w:val="001507DA"/>
    <w:rsid w:val="00151965"/>
    <w:rsid w:val="001735CB"/>
    <w:rsid w:val="001958EC"/>
    <w:rsid w:val="001B32CD"/>
    <w:rsid w:val="001B5665"/>
    <w:rsid w:val="001C5B64"/>
    <w:rsid w:val="001D6820"/>
    <w:rsid w:val="0021396D"/>
    <w:rsid w:val="002313AD"/>
    <w:rsid w:val="0023521A"/>
    <w:rsid w:val="002722E9"/>
    <w:rsid w:val="00274A4F"/>
    <w:rsid w:val="0027583E"/>
    <w:rsid w:val="002962C6"/>
    <w:rsid w:val="002A61A6"/>
    <w:rsid w:val="002B4A66"/>
    <w:rsid w:val="002C2358"/>
    <w:rsid w:val="002C654D"/>
    <w:rsid w:val="002D28D6"/>
    <w:rsid w:val="002E2B66"/>
    <w:rsid w:val="002E4860"/>
    <w:rsid w:val="002E54AB"/>
    <w:rsid w:val="002F24DA"/>
    <w:rsid w:val="002F4F31"/>
    <w:rsid w:val="002F5A7A"/>
    <w:rsid w:val="00345D83"/>
    <w:rsid w:val="0035331F"/>
    <w:rsid w:val="00354A02"/>
    <w:rsid w:val="00354C24"/>
    <w:rsid w:val="00366FC3"/>
    <w:rsid w:val="003918C7"/>
    <w:rsid w:val="0039400F"/>
    <w:rsid w:val="003A5ECA"/>
    <w:rsid w:val="003A79E8"/>
    <w:rsid w:val="003C2E21"/>
    <w:rsid w:val="003C3E1E"/>
    <w:rsid w:val="003F63C0"/>
    <w:rsid w:val="00405C51"/>
    <w:rsid w:val="00427296"/>
    <w:rsid w:val="004B0C28"/>
    <w:rsid w:val="004E03D7"/>
    <w:rsid w:val="004E605A"/>
    <w:rsid w:val="004F6DA1"/>
    <w:rsid w:val="005007A5"/>
    <w:rsid w:val="005112A8"/>
    <w:rsid w:val="005115A7"/>
    <w:rsid w:val="0051709B"/>
    <w:rsid w:val="00521FBD"/>
    <w:rsid w:val="00524994"/>
    <w:rsid w:val="005366CE"/>
    <w:rsid w:val="00596B19"/>
    <w:rsid w:val="005E3CC0"/>
    <w:rsid w:val="005E5861"/>
    <w:rsid w:val="005F4EE5"/>
    <w:rsid w:val="00614D8C"/>
    <w:rsid w:val="0062741F"/>
    <w:rsid w:val="0065087F"/>
    <w:rsid w:val="00671292"/>
    <w:rsid w:val="00673CD8"/>
    <w:rsid w:val="00683584"/>
    <w:rsid w:val="006A16A3"/>
    <w:rsid w:val="006C1107"/>
    <w:rsid w:val="006C2DE5"/>
    <w:rsid w:val="006F4049"/>
    <w:rsid w:val="0070388D"/>
    <w:rsid w:val="007074ED"/>
    <w:rsid w:val="00781BED"/>
    <w:rsid w:val="00782690"/>
    <w:rsid w:val="00790A95"/>
    <w:rsid w:val="00791021"/>
    <w:rsid w:val="007C1E2B"/>
    <w:rsid w:val="007C583B"/>
    <w:rsid w:val="007D118E"/>
    <w:rsid w:val="007D1A94"/>
    <w:rsid w:val="007D3295"/>
    <w:rsid w:val="007D5E96"/>
    <w:rsid w:val="007F506A"/>
    <w:rsid w:val="00802C32"/>
    <w:rsid w:val="0081398A"/>
    <w:rsid w:val="008214D6"/>
    <w:rsid w:val="008229D0"/>
    <w:rsid w:val="008B1D37"/>
    <w:rsid w:val="008B30EA"/>
    <w:rsid w:val="008D5539"/>
    <w:rsid w:val="008E5AD2"/>
    <w:rsid w:val="00901234"/>
    <w:rsid w:val="009148EB"/>
    <w:rsid w:val="00933149"/>
    <w:rsid w:val="00943B23"/>
    <w:rsid w:val="009656F9"/>
    <w:rsid w:val="00972334"/>
    <w:rsid w:val="00993F45"/>
    <w:rsid w:val="00995BB1"/>
    <w:rsid w:val="009962E0"/>
    <w:rsid w:val="009B15F0"/>
    <w:rsid w:val="00A07FDA"/>
    <w:rsid w:val="00A16A99"/>
    <w:rsid w:val="00A24170"/>
    <w:rsid w:val="00A34AFB"/>
    <w:rsid w:val="00A358DE"/>
    <w:rsid w:val="00A4015D"/>
    <w:rsid w:val="00A4649A"/>
    <w:rsid w:val="00A669F9"/>
    <w:rsid w:val="00A9358A"/>
    <w:rsid w:val="00AC7C38"/>
    <w:rsid w:val="00AD0314"/>
    <w:rsid w:val="00AD671C"/>
    <w:rsid w:val="00AE5910"/>
    <w:rsid w:val="00B05196"/>
    <w:rsid w:val="00B10D3F"/>
    <w:rsid w:val="00B2263F"/>
    <w:rsid w:val="00B30D6C"/>
    <w:rsid w:val="00B46FBA"/>
    <w:rsid w:val="00B630CF"/>
    <w:rsid w:val="00B86F73"/>
    <w:rsid w:val="00BB51FE"/>
    <w:rsid w:val="00BC7BA9"/>
    <w:rsid w:val="00BD202E"/>
    <w:rsid w:val="00BF22AD"/>
    <w:rsid w:val="00C04344"/>
    <w:rsid w:val="00C04650"/>
    <w:rsid w:val="00C04A5C"/>
    <w:rsid w:val="00C0698F"/>
    <w:rsid w:val="00C06BC5"/>
    <w:rsid w:val="00C25387"/>
    <w:rsid w:val="00C4029F"/>
    <w:rsid w:val="00C748C0"/>
    <w:rsid w:val="00C748DB"/>
    <w:rsid w:val="00C75FD5"/>
    <w:rsid w:val="00C86C15"/>
    <w:rsid w:val="00C95476"/>
    <w:rsid w:val="00CA41A2"/>
    <w:rsid w:val="00CB25E1"/>
    <w:rsid w:val="00CC443B"/>
    <w:rsid w:val="00CC7A0E"/>
    <w:rsid w:val="00CD584A"/>
    <w:rsid w:val="00CE3934"/>
    <w:rsid w:val="00CE39E2"/>
    <w:rsid w:val="00D15976"/>
    <w:rsid w:val="00D23A2D"/>
    <w:rsid w:val="00D3334F"/>
    <w:rsid w:val="00D474C9"/>
    <w:rsid w:val="00D47AB8"/>
    <w:rsid w:val="00D56CF7"/>
    <w:rsid w:val="00D617A4"/>
    <w:rsid w:val="00D62A96"/>
    <w:rsid w:val="00D63FB1"/>
    <w:rsid w:val="00D7493E"/>
    <w:rsid w:val="00D83B89"/>
    <w:rsid w:val="00D86310"/>
    <w:rsid w:val="00DB223B"/>
    <w:rsid w:val="00DB452C"/>
    <w:rsid w:val="00DC7FCD"/>
    <w:rsid w:val="00DD20E0"/>
    <w:rsid w:val="00E039E9"/>
    <w:rsid w:val="00E44AA8"/>
    <w:rsid w:val="00E54A91"/>
    <w:rsid w:val="00E621BF"/>
    <w:rsid w:val="00E666E2"/>
    <w:rsid w:val="00E85F94"/>
    <w:rsid w:val="00E94CB6"/>
    <w:rsid w:val="00EC3DE0"/>
    <w:rsid w:val="00EC7E40"/>
    <w:rsid w:val="00ED2C05"/>
    <w:rsid w:val="00ED6F7C"/>
    <w:rsid w:val="00EE1521"/>
    <w:rsid w:val="00EE7298"/>
    <w:rsid w:val="00EF6FF3"/>
    <w:rsid w:val="00F00AE4"/>
    <w:rsid w:val="00F013BE"/>
    <w:rsid w:val="00F05F01"/>
    <w:rsid w:val="00F226C2"/>
    <w:rsid w:val="00F74DD3"/>
    <w:rsid w:val="00F767BE"/>
    <w:rsid w:val="00F858CE"/>
    <w:rsid w:val="00F951BF"/>
    <w:rsid w:val="00FA3520"/>
    <w:rsid w:val="00FA4740"/>
    <w:rsid w:val="00FB14AC"/>
    <w:rsid w:val="00FB3151"/>
    <w:rsid w:val="00FD3B5D"/>
    <w:rsid w:val="00FE4E16"/>
    <w:rsid w:val="00FF7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E6DB0D"/>
  <w15:chartTrackingRefBased/>
  <w15:docId w15:val="{A6347B6D-6B09-41EA-86A2-6790F0889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39E6"/>
    <w:rPr>
      <w:sz w:val="24"/>
      <w:szCs w:val="24"/>
    </w:rPr>
  </w:style>
  <w:style w:type="paragraph" w:styleId="Heading1">
    <w:name w:val="heading 1"/>
    <w:basedOn w:val="Normal"/>
    <w:next w:val="Normal"/>
    <w:qFormat/>
    <w:rsid w:val="000839E6"/>
    <w:pPr>
      <w:keepNext/>
      <w:outlineLvl w:val="0"/>
    </w:pPr>
    <w:rPr>
      <w:u w:val="single"/>
    </w:rPr>
  </w:style>
  <w:style w:type="paragraph" w:styleId="Heading2">
    <w:name w:val="heading 2"/>
    <w:basedOn w:val="Normal"/>
    <w:next w:val="Normal"/>
    <w:qFormat/>
    <w:rsid w:val="000839E6"/>
    <w:pPr>
      <w:keepNext/>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839E6"/>
    <w:rPr>
      <w:color w:val="0000FF"/>
      <w:u w:val="single"/>
    </w:rPr>
  </w:style>
  <w:style w:type="paragraph" w:customStyle="1" w:styleId="ablock1">
    <w:name w:val="ablock1"/>
    <w:basedOn w:val="Normal"/>
    <w:rsid w:val="003F63C0"/>
    <w:pPr>
      <w:ind w:left="1800" w:hanging="720"/>
      <w:jc w:val="both"/>
    </w:pPr>
    <w:rPr>
      <w:sz w:val="26"/>
      <w:szCs w:val="26"/>
    </w:rPr>
  </w:style>
  <w:style w:type="paragraph" w:styleId="NormalWeb">
    <w:name w:val="Normal (Web)"/>
    <w:basedOn w:val="Normal"/>
    <w:uiPriority w:val="99"/>
    <w:rsid w:val="00CC7A0E"/>
    <w:pPr>
      <w:spacing w:before="100" w:beforeAutospacing="1" w:after="100" w:afterAutospacing="1"/>
    </w:pPr>
  </w:style>
  <w:style w:type="paragraph" w:customStyle="1" w:styleId="p3">
    <w:name w:val="p3"/>
    <w:basedOn w:val="Normal"/>
    <w:rsid w:val="00354A02"/>
    <w:pPr>
      <w:widowControl w:val="0"/>
      <w:tabs>
        <w:tab w:val="left" w:pos="720"/>
      </w:tabs>
      <w:spacing w:line="240" w:lineRule="atLeast"/>
    </w:pPr>
  </w:style>
  <w:style w:type="paragraph" w:styleId="ListParagraph">
    <w:name w:val="List Paragraph"/>
    <w:basedOn w:val="Normal"/>
    <w:uiPriority w:val="34"/>
    <w:qFormat/>
    <w:rsid w:val="00791021"/>
    <w:pPr>
      <w:ind w:left="720"/>
      <w:contextualSpacing/>
    </w:pPr>
  </w:style>
  <w:style w:type="paragraph" w:styleId="Header">
    <w:name w:val="header"/>
    <w:basedOn w:val="Normal"/>
    <w:link w:val="HeaderChar"/>
    <w:uiPriority w:val="99"/>
    <w:rsid w:val="00C95476"/>
    <w:pPr>
      <w:tabs>
        <w:tab w:val="center" w:pos="4680"/>
        <w:tab w:val="right" w:pos="9360"/>
      </w:tabs>
    </w:pPr>
  </w:style>
  <w:style w:type="character" w:customStyle="1" w:styleId="HeaderChar">
    <w:name w:val="Header Char"/>
    <w:basedOn w:val="DefaultParagraphFont"/>
    <w:link w:val="Header"/>
    <w:uiPriority w:val="99"/>
    <w:rsid w:val="00C95476"/>
    <w:rPr>
      <w:sz w:val="24"/>
      <w:szCs w:val="24"/>
    </w:rPr>
  </w:style>
  <w:style w:type="paragraph" w:styleId="Footer">
    <w:name w:val="footer"/>
    <w:basedOn w:val="Normal"/>
    <w:link w:val="FooterChar"/>
    <w:rsid w:val="00C95476"/>
    <w:pPr>
      <w:tabs>
        <w:tab w:val="center" w:pos="4680"/>
        <w:tab w:val="right" w:pos="9360"/>
      </w:tabs>
    </w:pPr>
  </w:style>
  <w:style w:type="character" w:customStyle="1" w:styleId="FooterChar">
    <w:name w:val="Footer Char"/>
    <w:basedOn w:val="DefaultParagraphFont"/>
    <w:link w:val="Footer"/>
    <w:rsid w:val="00C95476"/>
    <w:rPr>
      <w:sz w:val="24"/>
      <w:szCs w:val="24"/>
    </w:rPr>
  </w:style>
  <w:style w:type="character" w:styleId="UnresolvedMention">
    <w:name w:val="Unresolved Mention"/>
    <w:basedOn w:val="DefaultParagraphFont"/>
    <w:uiPriority w:val="99"/>
    <w:semiHidden/>
    <w:unhideWhenUsed/>
    <w:rsid w:val="00EE15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224729">
      <w:bodyDiv w:val="1"/>
      <w:marLeft w:val="0"/>
      <w:marRight w:val="0"/>
      <w:marTop w:val="0"/>
      <w:marBottom w:val="0"/>
      <w:divBdr>
        <w:top w:val="none" w:sz="0" w:space="0" w:color="auto"/>
        <w:left w:val="none" w:sz="0" w:space="0" w:color="auto"/>
        <w:bottom w:val="none" w:sz="0" w:space="0" w:color="auto"/>
        <w:right w:val="none" w:sz="0" w:space="0" w:color="auto"/>
      </w:divBdr>
    </w:div>
    <w:div w:id="881864115">
      <w:bodyDiv w:val="1"/>
      <w:marLeft w:val="0"/>
      <w:marRight w:val="0"/>
      <w:marTop w:val="0"/>
      <w:marBottom w:val="0"/>
      <w:divBdr>
        <w:top w:val="none" w:sz="0" w:space="0" w:color="auto"/>
        <w:left w:val="none" w:sz="0" w:space="0" w:color="auto"/>
        <w:bottom w:val="none" w:sz="0" w:space="0" w:color="auto"/>
        <w:right w:val="none" w:sz="0" w:space="0" w:color="auto"/>
      </w:divBdr>
    </w:div>
    <w:div w:id="1664702926">
      <w:bodyDiv w:val="1"/>
      <w:marLeft w:val="0"/>
      <w:marRight w:val="0"/>
      <w:marTop w:val="0"/>
      <w:marBottom w:val="0"/>
      <w:divBdr>
        <w:top w:val="none" w:sz="0" w:space="0" w:color="auto"/>
        <w:left w:val="none" w:sz="0" w:space="0" w:color="auto"/>
        <w:bottom w:val="none" w:sz="0" w:space="0" w:color="auto"/>
        <w:right w:val="none" w:sz="0" w:space="0" w:color="auto"/>
      </w:divBdr>
    </w:div>
    <w:div w:id="1664889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biang@uncc.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uncc.qualtrics.com/jfe/form/SV_bD8ehlnGjKHrnQW" TargetMode="External"/><Relationship Id="rId4" Type="http://schemas.openxmlformats.org/officeDocument/2006/relationships/webSettings" Target="webSettings.xml"/><Relationship Id="rId9" Type="http://schemas.openxmlformats.org/officeDocument/2006/relationships/hyperlink" Target="mailto:uncc-irb@unc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77</Words>
  <Characters>44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onsent Form: Template and Issues</vt:lpstr>
    </vt:vector>
  </TitlesOfParts>
  <Company>UNC Charlotte</Company>
  <LinksUpToDate>false</LinksUpToDate>
  <CharactersWithSpaces>5199</CharactersWithSpaces>
  <SharedDoc>false</SharedDoc>
  <HLinks>
    <vt:vector size="24" baseType="variant">
      <vt:variant>
        <vt:i4>1048587</vt:i4>
      </vt:variant>
      <vt:variant>
        <vt:i4>9</vt:i4>
      </vt:variant>
      <vt:variant>
        <vt:i4>0</vt:i4>
      </vt:variant>
      <vt:variant>
        <vt:i4>5</vt:i4>
      </vt:variant>
      <vt:variant>
        <vt:lpwstr>http://www.sboard.org/SHELTERS/NC.HTM</vt:lpwstr>
      </vt:variant>
      <vt:variant>
        <vt:lpwstr/>
      </vt:variant>
      <vt:variant>
        <vt:i4>6160466</vt:i4>
      </vt:variant>
      <vt:variant>
        <vt:i4>6</vt:i4>
      </vt:variant>
      <vt:variant>
        <vt:i4>0</vt:i4>
      </vt:variant>
      <vt:variant>
        <vt:i4>5</vt:i4>
      </vt:variant>
      <vt:variant>
        <vt:lpwstr>http://www.thesafespace.org/</vt:lpwstr>
      </vt:variant>
      <vt:variant>
        <vt:lpwstr/>
      </vt:variant>
      <vt:variant>
        <vt:i4>2031720</vt:i4>
      </vt:variant>
      <vt:variant>
        <vt:i4>3</vt:i4>
      </vt:variant>
      <vt:variant>
        <vt:i4>0</vt:i4>
      </vt:variant>
      <vt:variant>
        <vt:i4>5</vt:i4>
      </vt:variant>
      <vt:variant>
        <vt:lpwstr>mailto:jennifer.webb@uncc.edu</vt:lpwstr>
      </vt:variant>
      <vt:variant>
        <vt:lpwstr/>
      </vt:variant>
      <vt:variant>
        <vt:i4>2621530</vt:i4>
      </vt:variant>
      <vt:variant>
        <vt:i4>0</vt:i4>
      </vt:variant>
      <vt:variant>
        <vt:i4>0</vt:i4>
      </vt:variant>
      <vt:variant>
        <vt:i4>5</vt:i4>
      </vt:variant>
      <vt:variant>
        <vt:lpwstr>mailto:lawhite1@unc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Form: Template and Issues</dc:title>
  <dc:subject/>
  <dc:creator>Dixie S. Airey</dc:creator>
  <cp:keywords/>
  <cp:lastModifiedBy>Amy Biang</cp:lastModifiedBy>
  <cp:revision>2</cp:revision>
  <cp:lastPrinted>2006-09-05T12:36:00Z</cp:lastPrinted>
  <dcterms:created xsi:type="dcterms:W3CDTF">2021-05-01T15:33:00Z</dcterms:created>
  <dcterms:modified xsi:type="dcterms:W3CDTF">2021-05-01T15:33:00Z</dcterms:modified>
</cp:coreProperties>
</file>